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42712e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620b2d7-340f-4b2b-aec0-d819cc64560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7Z</dcterms:created>
  <dcterms:modified xsi:type="dcterms:W3CDTF">2023-07-03T04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